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DEAF4" w14:textId="72ECC45E" w:rsidR="0007587A" w:rsidRDefault="00931791" w:rsidP="0007587A">
      <w:pPr>
        <w:pStyle w:val="Title"/>
        <w:jc w:val="center"/>
      </w:pPr>
      <w:r w:rsidRPr="00931791">
        <w:t>A</w:t>
      </w:r>
      <w:r w:rsidR="00002EE3">
        <w:t>ging through the ages</w:t>
      </w:r>
      <w:r w:rsidR="36DC56AA">
        <w:br/>
      </w:r>
      <w:r w:rsidR="001F0471" w:rsidRPr="63AE835E">
        <w:rPr>
          <w:rStyle w:val="Heading2Char"/>
        </w:rPr>
        <w:t>P</w:t>
      </w:r>
      <w:r w:rsidR="009D6B25">
        <w:rPr>
          <w:rStyle w:val="Heading2Char"/>
        </w:rPr>
        <w:t>ost</w:t>
      </w:r>
      <w:r w:rsidR="00654727" w:rsidRPr="63AE835E">
        <w:rPr>
          <w:rStyle w:val="Heading2Char"/>
        </w:rPr>
        <w:t>-</w:t>
      </w:r>
      <w:r w:rsidR="002B4542" w:rsidRPr="63AE835E">
        <w:rPr>
          <w:rStyle w:val="Heading2Char"/>
        </w:rPr>
        <w:t>Program</w:t>
      </w:r>
      <w:r w:rsidR="001F0471" w:rsidRPr="63AE835E">
        <w:rPr>
          <w:rStyle w:val="Heading2Char"/>
        </w:rPr>
        <w:t xml:space="preserve"> Questionnaire</w:t>
      </w:r>
    </w:p>
    <w:p w14:paraId="7DF987A5" w14:textId="53A135E0" w:rsidR="00291187" w:rsidRDefault="00291187" w:rsidP="00A33C35">
      <w:pPr>
        <w:spacing w:after="0" w:line="240" w:lineRule="auto"/>
        <w:jc w:val="center"/>
      </w:pPr>
      <w:r>
        <w:br/>
        <w:t>Please take a moment to fill out the p</w:t>
      </w:r>
      <w:r w:rsidR="009D6B25">
        <w:t>ost</w:t>
      </w:r>
      <w:r>
        <w:t>-</w:t>
      </w:r>
      <w:r w:rsidR="002B4542">
        <w:t>program</w:t>
      </w:r>
      <w:r>
        <w:t xml:space="preserve"> </w:t>
      </w:r>
      <w:r w:rsidR="592DEA53">
        <w:t>questionnaire</w:t>
      </w:r>
      <w:r>
        <w:t xml:space="preserve"> for </w:t>
      </w:r>
      <w:r w:rsidR="00931791">
        <w:rPr>
          <w:b/>
          <w:bCs/>
        </w:rPr>
        <w:t>A</w:t>
      </w:r>
      <w:r w:rsidR="00002EE3">
        <w:rPr>
          <w:b/>
          <w:bCs/>
        </w:rPr>
        <w:t>ging</w:t>
      </w:r>
      <w:r w:rsidR="000B1D70">
        <w:rPr>
          <w:b/>
          <w:bCs/>
        </w:rPr>
        <w:t xml:space="preserve"> T</w:t>
      </w:r>
      <w:r w:rsidR="00002EE3">
        <w:rPr>
          <w:b/>
          <w:bCs/>
        </w:rPr>
        <w:t xml:space="preserve">hrough </w:t>
      </w:r>
      <w:r w:rsidR="009D4F78">
        <w:rPr>
          <w:b/>
          <w:bCs/>
        </w:rPr>
        <w:t>t</w:t>
      </w:r>
      <w:r w:rsidR="00002EE3">
        <w:rPr>
          <w:b/>
          <w:bCs/>
        </w:rPr>
        <w:t>he Ages</w:t>
      </w:r>
    </w:p>
    <w:p w14:paraId="57F44A0A" w14:textId="2B6BF37C" w:rsidR="00E15DB4" w:rsidRDefault="00E15DB4" w:rsidP="0069218B">
      <w:pPr>
        <w:spacing w:after="0" w:line="240" w:lineRule="auto"/>
      </w:pPr>
    </w:p>
    <w:p w14:paraId="676899F0" w14:textId="77777777" w:rsidR="00FE1ABB" w:rsidRPr="000062B6" w:rsidRDefault="00FE1ABB" w:rsidP="0069218B">
      <w:pPr>
        <w:spacing w:after="0" w:line="240" w:lineRule="auto"/>
      </w:pPr>
    </w:p>
    <w:p w14:paraId="68D5CA29" w14:textId="12EF6757" w:rsidR="00291187" w:rsidRPr="00FE1ABB" w:rsidRDefault="00291187" w:rsidP="00885C83">
      <w:pPr>
        <w:spacing w:after="0" w:line="240" w:lineRule="auto"/>
        <w:ind w:left="720"/>
        <w:rPr>
          <w:b/>
          <w:bCs/>
        </w:rPr>
      </w:pPr>
      <w:r w:rsidRPr="00FE1ABB">
        <w:rPr>
          <w:b/>
          <w:bCs/>
        </w:rPr>
        <w:t>QUESTION</w:t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="00283567" w:rsidRPr="00FE1ABB">
        <w:rPr>
          <w:b/>
          <w:bCs/>
        </w:rPr>
        <w:tab/>
      </w:r>
      <w:r w:rsidRPr="00FE1ABB">
        <w:rPr>
          <w:b/>
          <w:bCs/>
        </w:rPr>
        <w:t>RESPONSE (PLEASE CIRCLE BEST OPTION)</w:t>
      </w:r>
    </w:p>
    <w:tbl>
      <w:tblPr>
        <w:tblStyle w:val="TableGrid"/>
        <w:tblW w:w="1031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5"/>
        <w:gridCol w:w="2280"/>
        <w:gridCol w:w="2280"/>
        <w:gridCol w:w="2280"/>
      </w:tblGrid>
      <w:tr w:rsidR="00D17FB5" w:rsidRPr="000062B6" w14:paraId="6F4A43EE" w14:textId="77777777" w:rsidTr="00FF1091">
        <w:trPr>
          <w:trHeight w:val="750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9B7A652" w14:textId="77777777" w:rsidR="00D17FB5" w:rsidRDefault="00D17FB5" w:rsidP="00D17FB5">
            <w:pPr>
              <w:spacing w:line="240" w:lineRule="auto"/>
              <w:rPr>
                <w:rFonts w:eastAsia="Times New Roman"/>
              </w:rPr>
            </w:pPr>
            <w:r w:rsidRPr="75A477AE">
              <w:rPr>
                <w:rFonts w:eastAsia="Times New Roman"/>
              </w:rPr>
              <w:t xml:space="preserve">I am </w:t>
            </w:r>
            <w:r w:rsidRPr="2B2A589A">
              <w:rPr>
                <w:rFonts w:eastAsia="Times New Roman"/>
              </w:rPr>
              <w:t>knowledgeable</w:t>
            </w:r>
            <w:r w:rsidRPr="75A477AE">
              <w:rPr>
                <w:rFonts w:eastAsia="Times New Roman"/>
              </w:rPr>
              <w:t xml:space="preserve"> </w:t>
            </w:r>
            <w:r>
              <w:rPr>
                <w:rFonts w:eastAsia="Times New Roman"/>
              </w:rPr>
              <w:t xml:space="preserve">of </w:t>
            </w:r>
            <w:r w:rsidRPr="75A477AE">
              <w:rPr>
                <w:rFonts w:eastAsia="Times New Roman"/>
              </w:rPr>
              <w:t xml:space="preserve">how the diet of our ancestors’ </w:t>
            </w:r>
            <w:r w:rsidRPr="2B2A589A">
              <w:rPr>
                <w:rFonts w:eastAsia="Times New Roman"/>
              </w:rPr>
              <w:t>benefits</w:t>
            </w:r>
            <w:r w:rsidRPr="75A477AE">
              <w:rPr>
                <w:rFonts w:eastAsia="Times New Roman"/>
              </w:rPr>
              <w:t xml:space="preserve"> our physiology today</w:t>
            </w:r>
            <w:r>
              <w:rPr>
                <w:rFonts w:eastAsia="Times New Roman"/>
              </w:rPr>
              <w:t>.</w:t>
            </w:r>
          </w:p>
          <w:p w14:paraId="62208FFF" w14:textId="3149726E" w:rsidR="00302D07" w:rsidRPr="00FD6EBD" w:rsidRDefault="00302D07" w:rsidP="00D17FB5">
            <w:pPr>
              <w:spacing w:line="240" w:lineRule="auto"/>
              <w:rPr>
                <w:rFonts w:eastAsia="Arial" w:cstheme="minorHAnsi"/>
                <w:color w:val="000000" w:themeColor="text1"/>
                <w:szCs w:val="24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64118E8" w14:textId="2545FD6A" w:rsidR="00D17FB5" w:rsidRPr="00FD6EBD" w:rsidRDefault="00D17FB5" w:rsidP="00D17FB5">
            <w:pPr>
              <w:spacing w:line="240" w:lineRule="auto"/>
              <w:rPr>
                <w:rFonts w:cstheme="minorHAnsi"/>
                <w:szCs w:val="24"/>
              </w:rPr>
            </w:pPr>
            <w:r w:rsidRPr="1DE2007D">
              <w:rPr>
                <w:rFonts w:eastAsia="Times New Roman"/>
              </w:rPr>
              <w:t>No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21A664" w14:textId="09179B4F" w:rsidR="00D17FB5" w:rsidRPr="00FD6EBD" w:rsidRDefault="00D17FB5" w:rsidP="00D17FB5">
            <w:pPr>
              <w:spacing w:line="240" w:lineRule="auto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Somewha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7BED6FB" w14:textId="69ADEA55" w:rsidR="00D17FB5" w:rsidRPr="00FD6EBD" w:rsidRDefault="00D17FB5" w:rsidP="00D17FB5">
            <w:pPr>
              <w:spacing w:line="240" w:lineRule="auto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Very sure</w:t>
            </w:r>
          </w:p>
        </w:tc>
      </w:tr>
      <w:tr w:rsidR="00D17FB5" w:rsidRPr="000062B6" w14:paraId="1CC57831" w14:textId="77777777" w:rsidTr="0002157E">
        <w:trPr>
          <w:trHeight w:val="750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6FBDE" w14:textId="77777777" w:rsidR="00D17FB5" w:rsidRDefault="00D17FB5" w:rsidP="00D17FB5">
            <w:pPr>
              <w:spacing w:line="240" w:lineRule="auto"/>
              <w:rPr>
                <w:rFonts w:eastAsia="Arial"/>
                <w:color w:val="000000" w:themeColor="text1"/>
              </w:rPr>
            </w:pPr>
            <w:r w:rsidRPr="482AACFE">
              <w:rPr>
                <w:rFonts w:eastAsia="Arial"/>
                <w:color w:val="000000" w:themeColor="text1"/>
              </w:rPr>
              <w:t xml:space="preserve">I am aware of how the </w:t>
            </w:r>
            <w:r>
              <w:rPr>
                <w:rFonts w:eastAsia="Arial"/>
                <w:color w:val="000000" w:themeColor="text1"/>
              </w:rPr>
              <w:t>I</w:t>
            </w:r>
            <w:r w:rsidRPr="482AACFE">
              <w:rPr>
                <w:rFonts w:eastAsia="Arial"/>
                <w:color w:val="000000" w:themeColor="text1"/>
              </w:rPr>
              <w:t xml:space="preserve">ndustrial </w:t>
            </w:r>
            <w:r>
              <w:rPr>
                <w:rFonts w:eastAsia="Arial"/>
                <w:color w:val="000000" w:themeColor="text1"/>
              </w:rPr>
              <w:t>R</w:t>
            </w:r>
            <w:r w:rsidRPr="482AACFE">
              <w:rPr>
                <w:rFonts w:eastAsia="Arial"/>
                <w:color w:val="000000" w:themeColor="text1"/>
              </w:rPr>
              <w:t xml:space="preserve">evolution </w:t>
            </w:r>
            <w:r>
              <w:rPr>
                <w:rFonts w:eastAsia="Arial"/>
                <w:color w:val="000000" w:themeColor="text1"/>
              </w:rPr>
              <w:t>changed</w:t>
            </w:r>
            <w:r w:rsidRPr="482AACFE">
              <w:rPr>
                <w:rFonts w:eastAsia="Arial"/>
                <w:color w:val="000000" w:themeColor="text1"/>
              </w:rPr>
              <w:t xml:space="preserve"> the view of older adults in America.</w:t>
            </w:r>
          </w:p>
          <w:p w14:paraId="0B8358DC" w14:textId="105A2DAD" w:rsidR="00302D07" w:rsidRPr="00FD6EBD" w:rsidRDefault="00302D07" w:rsidP="00D17FB5">
            <w:pPr>
              <w:spacing w:line="240" w:lineRule="auto"/>
              <w:rPr>
                <w:rFonts w:eastAsia="Arial"/>
                <w:color w:val="000000" w:themeColor="text1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4B382" w14:textId="1FB58458" w:rsidR="00D17FB5" w:rsidRPr="00FD6EBD" w:rsidRDefault="00D17FB5" w:rsidP="00D17FB5">
            <w:pPr>
              <w:spacing w:line="240" w:lineRule="auto"/>
              <w:rPr>
                <w:rFonts w:cstheme="minorHAnsi"/>
                <w:szCs w:val="24"/>
              </w:rPr>
            </w:pPr>
            <w:r w:rsidRPr="6448BD80">
              <w:rPr>
                <w:rFonts w:eastAsia="Times New Roman"/>
              </w:rPr>
              <w:t xml:space="preserve">Not </w:t>
            </w:r>
            <w:r w:rsidR="000628E0">
              <w:rPr>
                <w:rFonts w:eastAsia="Times New Roman"/>
              </w:rPr>
              <w:t>s</w:t>
            </w:r>
            <w:r w:rsidRPr="4815E3F1">
              <w:rPr>
                <w:rFonts w:eastAsia="Times New Roman"/>
              </w:rPr>
              <w:t>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755EB" w14:textId="27985875" w:rsidR="00D17FB5" w:rsidRPr="00FD6EBD" w:rsidRDefault="00D17FB5" w:rsidP="00D17FB5">
            <w:pPr>
              <w:spacing w:line="240" w:lineRule="auto"/>
              <w:rPr>
                <w:rFonts w:cstheme="minorHAnsi"/>
                <w:szCs w:val="24"/>
              </w:rPr>
            </w:pPr>
            <w:r w:rsidRPr="11701511">
              <w:rPr>
                <w:rFonts w:eastAsia="Times New Roman"/>
              </w:rPr>
              <w:t xml:space="preserve">Somewhat </w:t>
            </w:r>
            <w:r>
              <w:rPr>
                <w:rFonts w:eastAsia="Times New Roman"/>
              </w:rPr>
              <w:t>s</w:t>
            </w:r>
            <w:r w:rsidRPr="11701511">
              <w:rPr>
                <w:rFonts w:eastAsia="Times New Roman"/>
              </w:rPr>
              <w:t>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81474" w14:textId="1A865566" w:rsidR="00D17FB5" w:rsidRPr="00FD6EBD" w:rsidRDefault="00D17FB5" w:rsidP="00D17FB5">
            <w:pPr>
              <w:spacing w:line="240" w:lineRule="auto"/>
              <w:rPr>
                <w:rFonts w:cstheme="minorHAnsi"/>
                <w:b/>
                <w:bCs/>
                <w:szCs w:val="24"/>
              </w:rPr>
            </w:pPr>
            <w:r w:rsidRPr="11701511">
              <w:rPr>
                <w:rFonts w:eastAsia="Times New Roman"/>
              </w:rPr>
              <w:t xml:space="preserve">Very </w:t>
            </w:r>
          </w:p>
        </w:tc>
      </w:tr>
      <w:tr w:rsidR="00D17FB5" w:rsidRPr="006F7623" w14:paraId="32F3E91E" w14:textId="77777777" w:rsidTr="00626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65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602B156" w14:textId="77777777" w:rsidR="00D17FB5" w:rsidRDefault="00D17FB5" w:rsidP="00D17FB5">
            <w:pPr>
              <w:spacing w:line="240" w:lineRule="auto"/>
              <w:rPr>
                <w:rFonts w:eastAsia="Arial"/>
                <w:color w:val="000000" w:themeColor="text1"/>
              </w:rPr>
            </w:pPr>
            <w:r w:rsidRPr="173C405A">
              <w:rPr>
                <w:rFonts w:eastAsia="Arial"/>
                <w:color w:val="000000" w:themeColor="text1"/>
              </w:rPr>
              <w:t xml:space="preserve">I understand the pros and cons of how technology can impact my wellbeing and independence. </w:t>
            </w:r>
          </w:p>
          <w:p w14:paraId="6679ACA4" w14:textId="439C80B6" w:rsidR="00302D07" w:rsidRPr="00FD6EBD" w:rsidRDefault="00302D07" w:rsidP="00D17FB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E100B8" w14:textId="5943FD71" w:rsidR="00D17FB5" w:rsidRPr="00FD6EBD" w:rsidRDefault="00D17FB5" w:rsidP="00D17FB5">
            <w:pPr>
              <w:spacing w:line="240" w:lineRule="auto"/>
              <w:textAlignment w:val="baseline"/>
              <w:rPr>
                <w:rFonts w:eastAsia="Times New Roman" w:cstheme="minorHAnsi"/>
                <w:szCs w:val="24"/>
              </w:rPr>
            </w:pPr>
            <w:r w:rsidRPr="1EE56AB0">
              <w:t>No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4C1F74E2" w14:textId="205ECB4B" w:rsidR="00D17FB5" w:rsidRPr="00FD6EBD" w:rsidRDefault="00D17FB5" w:rsidP="00D17FB5">
            <w:pPr>
              <w:spacing w:line="240" w:lineRule="auto"/>
              <w:textAlignment w:val="baseline"/>
              <w:rPr>
                <w:rFonts w:eastAsia="Times New Roman" w:cstheme="minorHAnsi"/>
                <w:szCs w:val="24"/>
              </w:rPr>
            </w:pPr>
            <w:r>
              <w:rPr>
                <w:rFonts w:cstheme="minorHAnsi"/>
                <w:szCs w:val="24"/>
              </w:rPr>
              <w:t>Somewha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2228FCF" w14:textId="6FA9BDA8" w:rsidR="00D17FB5" w:rsidRPr="00FD6EBD" w:rsidRDefault="00D17FB5" w:rsidP="00D17FB5">
            <w:pPr>
              <w:spacing w:line="240" w:lineRule="auto"/>
              <w:textAlignment w:val="baseline"/>
              <w:rPr>
                <w:rFonts w:eastAsia="Times New Roman" w:cstheme="minorHAnsi"/>
                <w:szCs w:val="24"/>
              </w:rPr>
            </w:pPr>
            <w:r>
              <w:rPr>
                <w:rFonts w:cstheme="minorHAnsi"/>
                <w:szCs w:val="24"/>
              </w:rPr>
              <w:t>Very sure</w:t>
            </w:r>
          </w:p>
        </w:tc>
      </w:tr>
      <w:tr w:rsidR="00D17FB5" w:rsidRPr="006F7623" w14:paraId="15AA9C7D" w14:textId="77777777" w:rsidTr="005B77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65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7C0C83" w14:textId="77777777" w:rsidR="00D17FB5" w:rsidRDefault="00D17FB5" w:rsidP="00302D07">
            <w:pPr>
              <w:spacing w:line="240" w:lineRule="auto"/>
              <w:rPr>
                <w:rFonts w:eastAsia="Arial"/>
                <w:color w:val="000000" w:themeColor="text1"/>
              </w:rPr>
            </w:pPr>
            <w:r w:rsidRPr="2A53EBE9">
              <w:rPr>
                <w:rFonts w:eastAsia="Arial"/>
                <w:color w:val="000000" w:themeColor="text1"/>
              </w:rPr>
              <w:t>I feel confident in my ability to share my knowledge and skills with others.</w:t>
            </w:r>
          </w:p>
          <w:p w14:paraId="1DBBF0DD" w14:textId="049216A9" w:rsidR="00302D07" w:rsidRPr="75A477AE" w:rsidRDefault="00302D07" w:rsidP="00302D07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401C3" w14:textId="142DEA1A" w:rsidR="00D17FB5" w:rsidRPr="00FD6EBD" w:rsidRDefault="00D17FB5" w:rsidP="00D17FB5">
            <w:pPr>
              <w:spacing w:line="240" w:lineRule="auto"/>
              <w:textAlignment w:val="baseline"/>
              <w:rPr>
                <w:rFonts w:eastAsia="Times New Roman"/>
              </w:rPr>
            </w:pPr>
            <w:r w:rsidRPr="50C839F6">
              <w:t>No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46782" w14:textId="407AB3CC" w:rsidR="00D17FB5" w:rsidRDefault="00D17FB5" w:rsidP="00D17FB5">
            <w:pPr>
              <w:spacing w:line="240" w:lineRule="auto"/>
              <w:textAlignment w:val="baseline"/>
              <w:rPr>
                <w:rFonts w:eastAsia="Times New Roman"/>
              </w:rPr>
            </w:pPr>
            <w:r>
              <w:rPr>
                <w:rFonts w:cstheme="minorHAnsi"/>
                <w:szCs w:val="24"/>
              </w:rPr>
              <w:t>Somewha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53E5FC" w14:textId="30B6F080" w:rsidR="00D17FB5" w:rsidRDefault="00D17FB5" w:rsidP="00D17FB5">
            <w:pPr>
              <w:spacing w:line="240" w:lineRule="auto"/>
              <w:textAlignment w:val="baseline"/>
              <w:rPr>
                <w:rFonts w:eastAsia="Times New Roman"/>
              </w:rPr>
            </w:pPr>
            <w:r>
              <w:rPr>
                <w:rFonts w:cstheme="minorHAnsi"/>
                <w:szCs w:val="24"/>
              </w:rPr>
              <w:t xml:space="preserve">Very </w:t>
            </w:r>
            <w:r w:rsidR="000628E0">
              <w:rPr>
                <w:rFonts w:cstheme="minorHAnsi"/>
                <w:szCs w:val="24"/>
              </w:rPr>
              <w:t>s</w:t>
            </w:r>
            <w:r>
              <w:rPr>
                <w:rFonts w:cstheme="minorHAnsi"/>
                <w:szCs w:val="24"/>
              </w:rPr>
              <w:t>ure</w:t>
            </w:r>
          </w:p>
        </w:tc>
      </w:tr>
      <w:tr w:rsidR="005F0690" w:rsidRPr="006F7623" w14:paraId="15D1DE19" w14:textId="77777777" w:rsidTr="0002157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65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F3C33CF" w14:textId="0C67F43D" w:rsidR="005F0690" w:rsidRDefault="005F0690" w:rsidP="005F0690">
            <w:pPr>
              <w:spacing w:line="240" w:lineRule="auto"/>
              <w:rPr>
                <w:rFonts w:eastAsia="Arial"/>
                <w:color w:val="000000" w:themeColor="text1"/>
                <w:szCs w:val="24"/>
              </w:rPr>
            </w:pPr>
            <w:r w:rsidRPr="1510F370">
              <w:rPr>
                <w:rFonts w:eastAsia="Arial"/>
                <w:color w:val="000000" w:themeColor="text1"/>
                <w:szCs w:val="24"/>
              </w:rPr>
              <w:t xml:space="preserve">I </w:t>
            </w:r>
            <w:r w:rsidR="009D6B25">
              <w:rPr>
                <w:rFonts w:eastAsia="Arial"/>
                <w:color w:val="000000" w:themeColor="text1"/>
                <w:szCs w:val="24"/>
              </w:rPr>
              <w:t>know</w:t>
            </w:r>
            <w:r w:rsidRPr="1510F370">
              <w:rPr>
                <w:rFonts w:eastAsia="Arial"/>
                <w:color w:val="000000" w:themeColor="text1"/>
                <w:szCs w:val="24"/>
              </w:rPr>
              <w:t xml:space="preserve"> </w:t>
            </w:r>
            <w:r w:rsidRPr="30A50DDD">
              <w:rPr>
                <w:rFonts w:eastAsia="Arial"/>
                <w:color w:val="000000" w:themeColor="text1"/>
                <w:szCs w:val="24"/>
              </w:rPr>
              <w:t xml:space="preserve">how </w:t>
            </w:r>
            <w:r w:rsidRPr="7D9209B2">
              <w:rPr>
                <w:rFonts w:eastAsia="Arial"/>
                <w:color w:val="000000" w:themeColor="text1"/>
                <w:szCs w:val="24"/>
              </w:rPr>
              <w:t>I</w:t>
            </w:r>
            <w:r w:rsidRPr="20E41FBA">
              <w:rPr>
                <w:rFonts w:eastAsia="Arial"/>
                <w:color w:val="000000" w:themeColor="text1"/>
                <w:szCs w:val="24"/>
              </w:rPr>
              <w:t xml:space="preserve"> </w:t>
            </w:r>
            <w:r w:rsidRPr="30A50DDD">
              <w:rPr>
                <w:rFonts w:eastAsia="Arial"/>
                <w:color w:val="000000" w:themeColor="text1"/>
                <w:szCs w:val="24"/>
              </w:rPr>
              <w:t xml:space="preserve">can </w:t>
            </w:r>
            <w:r w:rsidR="006B6B46">
              <w:rPr>
                <w:rFonts w:eastAsia="Arial"/>
                <w:color w:val="000000" w:themeColor="text1"/>
                <w:szCs w:val="24"/>
              </w:rPr>
              <w:t>take small action steps t</w:t>
            </w:r>
            <w:r w:rsidR="00BF027C">
              <w:rPr>
                <w:rFonts w:eastAsia="Arial"/>
                <w:color w:val="000000" w:themeColor="text1"/>
                <w:szCs w:val="24"/>
              </w:rPr>
              <w:t>hat can positively change the perception of aging.</w:t>
            </w:r>
          </w:p>
          <w:p w14:paraId="6C536AB5" w14:textId="78F8E37D" w:rsidR="00302D07" w:rsidRPr="75A477AE" w:rsidRDefault="00302D07" w:rsidP="005F069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318CD3" w14:textId="5F331E2D" w:rsidR="005F0690" w:rsidRPr="00FD6EBD" w:rsidRDefault="005F0690" w:rsidP="005F0690">
            <w:pPr>
              <w:spacing w:line="240" w:lineRule="auto"/>
              <w:textAlignment w:val="baseline"/>
              <w:rPr>
                <w:rFonts w:eastAsia="Times New Roman"/>
              </w:rPr>
            </w:pPr>
            <w:r>
              <w:rPr>
                <w:szCs w:val="24"/>
              </w:rPr>
              <w:t>Disagre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2F46A39" w14:textId="67A77AF3" w:rsidR="005F0690" w:rsidRDefault="005F0690" w:rsidP="005F0690">
            <w:pPr>
              <w:spacing w:line="240" w:lineRule="auto"/>
              <w:textAlignment w:val="baseline"/>
              <w:rPr>
                <w:rFonts w:eastAsia="Times New Roman" w:cstheme="minorHAnsi"/>
                <w:szCs w:val="24"/>
              </w:rPr>
            </w:pPr>
            <w:r>
              <w:rPr>
                <w:rFonts w:eastAsia="Times New Roman" w:cstheme="minorHAnsi"/>
                <w:szCs w:val="24"/>
              </w:rPr>
              <w:t xml:space="preserve">Neither agree </w:t>
            </w:r>
            <w:r w:rsidR="000628E0">
              <w:rPr>
                <w:rFonts w:eastAsia="Times New Roman" w:cstheme="minorHAnsi"/>
                <w:szCs w:val="24"/>
              </w:rPr>
              <w:t>nor</w:t>
            </w:r>
            <w:r>
              <w:rPr>
                <w:rFonts w:eastAsia="Times New Roman" w:cstheme="minorHAnsi"/>
                <w:szCs w:val="24"/>
              </w:rPr>
              <w:t xml:space="preserve"> disagre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59BD1F2" w14:textId="3B4F437A" w:rsidR="005F0690" w:rsidRDefault="005F0690" w:rsidP="005F0690">
            <w:pPr>
              <w:spacing w:line="240" w:lineRule="auto"/>
              <w:textAlignment w:val="baseline"/>
              <w:rPr>
                <w:rFonts w:eastAsia="Times New Roman" w:cstheme="minorHAnsi"/>
                <w:szCs w:val="24"/>
              </w:rPr>
            </w:pPr>
            <w:r>
              <w:rPr>
                <w:szCs w:val="24"/>
              </w:rPr>
              <w:t>Agree</w:t>
            </w:r>
          </w:p>
        </w:tc>
      </w:tr>
    </w:tbl>
    <w:p w14:paraId="39C51B58" w14:textId="3AF69F8B" w:rsidR="25CCF999" w:rsidRDefault="25CCF999"/>
    <w:p w14:paraId="07E35BC4" w14:textId="58088207" w:rsidR="2C8A8D4E" w:rsidRDefault="2C8A8D4E"/>
    <w:p w14:paraId="74F45C30" w14:textId="77777777" w:rsidR="00291187" w:rsidRPr="000062B6" w:rsidRDefault="00291187" w:rsidP="0069218B">
      <w:pPr>
        <w:spacing w:after="0" w:line="240" w:lineRule="auto"/>
        <w:rPr>
          <w:rFonts w:ascii="Palatino Linotype" w:hAnsi="Palatino Linotype"/>
          <w:sz w:val="10"/>
          <w:szCs w:val="10"/>
        </w:rPr>
      </w:pPr>
    </w:p>
    <w:p w14:paraId="3C54F579" w14:textId="77777777" w:rsidR="00283567" w:rsidRDefault="00283567" w:rsidP="0069218B">
      <w:pPr>
        <w:spacing w:after="0" w:line="240" w:lineRule="auto"/>
      </w:pPr>
    </w:p>
    <w:p w14:paraId="5D81A5CE" w14:textId="17B58996" w:rsidR="00291187" w:rsidRPr="000062B6" w:rsidRDefault="00291187" w:rsidP="0069218B">
      <w:pPr>
        <w:spacing w:after="0" w:line="240" w:lineRule="auto"/>
      </w:pPr>
      <w:r>
        <w:t xml:space="preserve">What </w:t>
      </w:r>
      <w:r w:rsidR="004D6158">
        <w:t xml:space="preserve">is one thing you </w:t>
      </w:r>
      <w:r w:rsidR="009D4F78">
        <w:t xml:space="preserve">valued learning </w:t>
      </w:r>
      <w:r w:rsidR="004D6158">
        <w:t>in the</w:t>
      </w:r>
      <w:r w:rsidRPr="63AE835E">
        <w:rPr>
          <w:b/>
          <w:bCs/>
        </w:rPr>
        <w:t xml:space="preserve"> </w:t>
      </w:r>
      <w:r w:rsidR="00002EE3">
        <w:rPr>
          <w:b/>
          <w:bCs/>
        </w:rPr>
        <w:t>Aging Th</w:t>
      </w:r>
      <w:r w:rsidR="000B1D70">
        <w:rPr>
          <w:b/>
          <w:bCs/>
        </w:rPr>
        <w:t>r</w:t>
      </w:r>
      <w:r w:rsidR="00002EE3">
        <w:rPr>
          <w:b/>
          <w:bCs/>
        </w:rPr>
        <w:t xml:space="preserve">ough </w:t>
      </w:r>
      <w:r w:rsidR="009D4F78">
        <w:rPr>
          <w:b/>
          <w:bCs/>
        </w:rPr>
        <w:t>t</w:t>
      </w:r>
      <w:r w:rsidR="00002EE3">
        <w:rPr>
          <w:b/>
          <w:bCs/>
        </w:rPr>
        <w:t xml:space="preserve">he Ages </w:t>
      </w:r>
      <w:r w:rsidR="00E9152C">
        <w:t>program</w:t>
      </w:r>
      <w: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94278" w14:paraId="3E3E7312" w14:textId="77777777" w:rsidTr="00595A01">
        <w:tc>
          <w:tcPr>
            <w:tcW w:w="10790" w:type="dxa"/>
            <w:tcBorders>
              <w:bottom w:val="single" w:sz="4" w:space="0" w:color="auto"/>
            </w:tcBorders>
          </w:tcPr>
          <w:p w14:paraId="6510640F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0DB75AE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010F8772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CD151BA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53944C2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3885AD54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BCBC009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92E5C5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7035D" w14:paraId="5CE256E7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C3977A0" w14:textId="77777777" w:rsidR="0087035D" w:rsidRDefault="0087035D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58A7CCA" w14:textId="722CD021" w:rsidR="0087035D" w:rsidRDefault="0087035D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B52AE68" w14:textId="27898AA6" w:rsidR="00291187" w:rsidRPr="006536B1" w:rsidRDefault="00291187" w:rsidP="0069218B">
      <w:pPr>
        <w:spacing w:after="0" w:line="240" w:lineRule="auto"/>
      </w:pPr>
      <w:r>
        <w:br/>
      </w:r>
    </w:p>
    <w:sectPr w:rsidR="00291187" w:rsidRPr="006536B1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8C598" w14:textId="77777777" w:rsidR="001265F8" w:rsidRDefault="001265F8" w:rsidP="00AC1219">
      <w:pPr>
        <w:spacing w:after="0" w:line="240" w:lineRule="auto"/>
      </w:pPr>
      <w:r>
        <w:separator/>
      </w:r>
    </w:p>
  </w:endnote>
  <w:endnote w:type="continuationSeparator" w:id="0">
    <w:p w14:paraId="1BE9D573" w14:textId="77777777" w:rsidR="001265F8" w:rsidRDefault="001265F8" w:rsidP="00AC1219">
      <w:pPr>
        <w:spacing w:after="0" w:line="240" w:lineRule="auto"/>
      </w:pPr>
      <w:r>
        <w:continuationSeparator/>
      </w:r>
    </w:p>
  </w:endnote>
  <w:endnote w:type="continuationNotice" w:id="1">
    <w:p w14:paraId="60CAA272" w14:textId="77777777" w:rsidR="001265F8" w:rsidRDefault="001265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29C66A82" w:rsidP="00426352">
    <w:pPr>
      <w:pStyle w:val="Footer"/>
    </w:pPr>
    <w:r>
      <w:rPr>
        <w:noProof/>
      </w:rPr>
      <w:drawing>
        <wp:inline distT="0" distB="0" distL="0" distR="0" wp14:anchorId="51271546" wp14:editId="4928CAA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13E58" w14:textId="77777777" w:rsidR="001265F8" w:rsidRDefault="001265F8" w:rsidP="00AC1219">
      <w:pPr>
        <w:spacing w:after="0" w:line="240" w:lineRule="auto"/>
      </w:pPr>
      <w:r>
        <w:separator/>
      </w:r>
    </w:p>
  </w:footnote>
  <w:footnote w:type="continuationSeparator" w:id="0">
    <w:p w14:paraId="76E78CB7" w14:textId="77777777" w:rsidR="001265F8" w:rsidRDefault="001265F8" w:rsidP="00AC1219">
      <w:pPr>
        <w:spacing w:after="0" w:line="240" w:lineRule="auto"/>
      </w:pPr>
      <w:r>
        <w:continuationSeparator/>
      </w:r>
    </w:p>
  </w:footnote>
  <w:footnote w:type="continuationNotice" w:id="1">
    <w:p w14:paraId="374CDE42" w14:textId="77777777" w:rsidR="001265F8" w:rsidRDefault="001265F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02EE3"/>
    <w:rsid w:val="00005E95"/>
    <w:rsid w:val="0000F652"/>
    <w:rsid w:val="0002157E"/>
    <w:rsid w:val="00036296"/>
    <w:rsid w:val="0003782F"/>
    <w:rsid w:val="00044470"/>
    <w:rsid w:val="000453A5"/>
    <w:rsid w:val="00047464"/>
    <w:rsid w:val="000628E0"/>
    <w:rsid w:val="000707F6"/>
    <w:rsid w:val="0007587A"/>
    <w:rsid w:val="00083A40"/>
    <w:rsid w:val="000854D9"/>
    <w:rsid w:val="000966FF"/>
    <w:rsid w:val="000B1D70"/>
    <w:rsid w:val="000D71DF"/>
    <w:rsid w:val="000E5BCC"/>
    <w:rsid w:val="000F171F"/>
    <w:rsid w:val="000F1B41"/>
    <w:rsid w:val="000F4F22"/>
    <w:rsid w:val="00101F35"/>
    <w:rsid w:val="00106032"/>
    <w:rsid w:val="00106AC0"/>
    <w:rsid w:val="00111B9E"/>
    <w:rsid w:val="001220CE"/>
    <w:rsid w:val="001265F8"/>
    <w:rsid w:val="001273FD"/>
    <w:rsid w:val="001607A6"/>
    <w:rsid w:val="0016423C"/>
    <w:rsid w:val="00166F00"/>
    <w:rsid w:val="00182E56"/>
    <w:rsid w:val="001A72C4"/>
    <w:rsid w:val="001B6959"/>
    <w:rsid w:val="001B701E"/>
    <w:rsid w:val="001C3851"/>
    <w:rsid w:val="001D2867"/>
    <w:rsid w:val="001F0471"/>
    <w:rsid w:val="00201D73"/>
    <w:rsid w:val="00210D5A"/>
    <w:rsid w:val="00213A77"/>
    <w:rsid w:val="002163E2"/>
    <w:rsid w:val="00230B0D"/>
    <w:rsid w:val="002317FA"/>
    <w:rsid w:val="00232643"/>
    <w:rsid w:val="00233B32"/>
    <w:rsid w:val="00235EC9"/>
    <w:rsid w:val="00236472"/>
    <w:rsid w:val="0024144B"/>
    <w:rsid w:val="00243183"/>
    <w:rsid w:val="0024478C"/>
    <w:rsid w:val="00244F92"/>
    <w:rsid w:val="00252402"/>
    <w:rsid w:val="002546DE"/>
    <w:rsid w:val="00263DB7"/>
    <w:rsid w:val="00283567"/>
    <w:rsid w:val="002909CE"/>
    <w:rsid w:val="00291187"/>
    <w:rsid w:val="002A68B1"/>
    <w:rsid w:val="002A6EC8"/>
    <w:rsid w:val="002B4542"/>
    <w:rsid w:val="002C059D"/>
    <w:rsid w:val="002C0A8E"/>
    <w:rsid w:val="002D3149"/>
    <w:rsid w:val="002D323E"/>
    <w:rsid w:val="002E02D2"/>
    <w:rsid w:val="002F6C1D"/>
    <w:rsid w:val="00302D07"/>
    <w:rsid w:val="00306B9E"/>
    <w:rsid w:val="003113DD"/>
    <w:rsid w:val="00311B44"/>
    <w:rsid w:val="00330E85"/>
    <w:rsid w:val="00331486"/>
    <w:rsid w:val="00343C8E"/>
    <w:rsid w:val="003521D8"/>
    <w:rsid w:val="00370510"/>
    <w:rsid w:val="00386DED"/>
    <w:rsid w:val="003A15AE"/>
    <w:rsid w:val="003A5E58"/>
    <w:rsid w:val="003A7219"/>
    <w:rsid w:val="003B27B9"/>
    <w:rsid w:val="003C36B0"/>
    <w:rsid w:val="003E78E9"/>
    <w:rsid w:val="003F3191"/>
    <w:rsid w:val="003F3313"/>
    <w:rsid w:val="00401FC6"/>
    <w:rsid w:val="004026ED"/>
    <w:rsid w:val="00405AAA"/>
    <w:rsid w:val="00426352"/>
    <w:rsid w:val="00460C3B"/>
    <w:rsid w:val="00461BFE"/>
    <w:rsid w:val="00461EA9"/>
    <w:rsid w:val="00481118"/>
    <w:rsid w:val="00481368"/>
    <w:rsid w:val="0048430F"/>
    <w:rsid w:val="00485596"/>
    <w:rsid w:val="004966B5"/>
    <w:rsid w:val="0049689B"/>
    <w:rsid w:val="004A1D35"/>
    <w:rsid w:val="004D024C"/>
    <w:rsid w:val="004D2E40"/>
    <w:rsid w:val="004D6158"/>
    <w:rsid w:val="004E2EF3"/>
    <w:rsid w:val="004F1903"/>
    <w:rsid w:val="004F6DEA"/>
    <w:rsid w:val="00503C10"/>
    <w:rsid w:val="00507C9E"/>
    <w:rsid w:val="005311E6"/>
    <w:rsid w:val="00535FE6"/>
    <w:rsid w:val="00563D3E"/>
    <w:rsid w:val="005705F3"/>
    <w:rsid w:val="0057421F"/>
    <w:rsid w:val="00577F68"/>
    <w:rsid w:val="00581C28"/>
    <w:rsid w:val="00595A01"/>
    <w:rsid w:val="005A0987"/>
    <w:rsid w:val="005A4F88"/>
    <w:rsid w:val="005B159A"/>
    <w:rsid w:val="005B4806"/>
    <w:rsid w:val="005B771E"/>
    <w:rsid w:val="005C253D"/>
    <w:rsid w:val="005C7CF9"/>
    <w:rsid w:val="005E1BEC"/>
    <w:rsid w:val="005F0690"/>
    <w:rsid w:val="005F1DDC"/>
    <w:rsid w:val="005F20D5"/>
    <w:rsid w:val="0060594C"/>
    <w:rsid w:val="006234AF"/>
    <w:rsid w:val="006260BD"/>
    <w:rsid w:val="00626479"/>
    <w:rsid w:val="006337BF"/>
    <w:rsid w:val="0063712E"/>
    <w:rsid w:val="006479B2"/>
    <w:rsid w:val="006536B1"/>
    <w:rsid w:val="00654727"/>
    <w:rsid w:val="006601FF"/>
    <w:rsid w:val="00671AEF"/>
    <w:rsid w:val="006750BA"/>
    <w:rsid w:val="006750DF"/>
    <w:rsid w:val="00680638"/>
    <w:rsid w:val="006838F8"/>
    <w:rsid w:val="006852E5"/>
    <w:rsid w:val="0069218B"/>
    <w:rsid w:val="006B0C03"/>
    <w:rsid w:val="006B0C5E"/>
    <w:rsid w:val="006B1281"/>
    <w:rsid w:val="006B6B46"/>
    <w:rsid w:val="006C1F32"/>
    <w:rsid w:val="006C3F11"/>
    <w:rsid w:val="006D08DD"/>
    <w:rsid w:val="007031C5"/>
    <w:rsid w:val="007140C5"/>
    <w:rsid w:val="00722996"/>
    <w:rsid w:val="0072416A"/>
    <w:rsid w:val="00730486"/>
    <w:rsid w:val="0074190C"/>
    <w:rsid w:val="00764E93"/>
    <w:rsid w:val="007679F1"/>
    <w:rsid w:val="00770280"/>
    <w:rsid w:val="00773220"/>
    <w:rsid w:val="007743E5"/>
    <w:rsid w:val="00777420"/>
    <w:rsid w:val="007951A2"/>
    <w:rsid w:val="007A5A75"/>
    <w:rsid w:val="007B3016"/>
    <w:rsid w:val="007B40E9"/>
    <w:rsid w:val="007C2D49"/>
    <w:rsid w:val="007D300F"/>
    <w:rsid w:val="007F56D1"/>
    <w:rsid w:val="00806193"/>
    <w:rsid w:val="0081031E"/>
    <w:rsid w:val="0081256B"/>
    <w:rsid w:val="008166F5"/>
    <w:rsid w:val="0082421F"/>
    <w:rsid w:val="0084085C"/>
    <w:rsid w:val="0084133F"/>
    <w:rsid w:val="008436AF"/>
    <w:rsid w:val="00845300"/>
    <w:rsid w:val="0087035D"/>
    <w:rsid w:val="00873C92"/>
    <w:rsid w:val="00885C83"/>
    <w:rsid w:val="008868DD"/>
    <w:rsid w:val="00897030"/>
    <w:rsid w:val="00897108"/>
    <w:rsid w:val="008B01FA"/>
    <w:rsid w:val="008C3B6A"/>
    <w:rsid w:val="008D14CF"/>
    <w:rsid w:val="008D7715"/>
    <w:rsid w:val="008E5C47"/>
    <w:rsid w:val="008F1940"/>
    <w:rsid w:val="008F2008"/>
    <w:rsid w:val="008F2164"/>
    <w:rsid w:val="008F2E56"/>
    <w:rsid w:val="008F5892"/>
    <w:rsid w:val="00901C29"/>
    <w:rsid w:val="009021A0"/>
    <w:rsid w:val="00907FC6"/>
    <w:rsid w:val="009114A4"/>
    <w:rsid w:val="009316C8"/>
    <w:rsid w:val="00931791"/>
    <w:rsid w:val="00937FBB"/>
    <w:rsid w:val="009503A4"/>
    <w:rsid w:val="00952F9D"/>
    <w:rsid w:val="00957EFA"/>
    <w:rsid w:val="00967D21"/>
    <w:rsid w:val="00977466"/>
    <w:rsid w:val="0098446F"/>
    <w:rsid w:val="00991848"/>
    <w:rsid w:val="009A0B0B"/>
    <w:rsid w:val="009A43CC"/>
    <w:rsid w:val="009C620B"/>
    <w:rsid w:val="009C629D"/>
    <w:rsid w:val="009D4F78"/>
    <w:rsid w:val="009D6477"/>
    <w:rsid w:val="009D6B25"/>
    <w:rsid w:val="009F4B32"/>
    <w:rsid w:val="009F7DE7"/>
    <w:rsid w:val="00A01835"/>
    <w:rsid w:val="00A1687D"/>
    <w:rsid w:val="00A173BB"/>
    <w:rsid w:val="00A328DE"/>
    <w:rsid w:val="00A336B6"/>
    <w:rsid w:val="00A33C35"/>
    <w:rsid w:val="00A34180"/>
    <w:rsid w:val="00A3461A"/>
    <w:rsid w:val="00A3778D"/>
    <w:rsid w:val="00A445C1"/>
    <w:rsid w:val="00A5414E"/>
    <w:rsid w:val="00A57DF8"/>
    <w:rsid w:val="00A60799"/>
    <w:rsid w:val="00A63B96"/>
    <w:rsid w:val="00A70362"/>
    <w:rsid w:val="00A81C87"/>
    <w:rsid w:val="00A8533A"/>
    <w:rsid w:val="00A9453B"/>
    <w:rsid w:val="00A96C68"/>
    <w:rsid w:val="00AC1219"/>
    <w:rsid w:val="00AD292D"/>
    <w:rsid w:val="00AE67F0"/>
    <w:rsid w:val="00AF196F"/>
    <w:rsid w:val="00AF4CE5"/>
    <w:rsid w:val="00B03188"/>
    <w:rsid w:val="00B07ED9"/>
    <w:rsid w:val="00B11AED"/>
    <w:rsid w:val="00B13A53"/>
    <w:rsid w:val="00B15051"/>
    <w:rsid w:val="00B25368"/>
    <w:rsid w:val="00B36CAE"/>
    <w:rsid w:val="00B44B26"/>
    <w:rsid w:val="00B53C1A"/>
    <w:rsid w:val="00B53D9F"/>
    <w:rsid w:val="00B969B0"/>
    <w:rsid w:val="00BC448E"/>
    <w:rsid w:val="00BE55FA"/>
    <w:rsid w:val="00BF027C"/>
    <w:rsid w:val="00BF4E6F"/>
    <w:rsid w:val="00C0203A"/>
    <w:rsid w:val="00C21101"/>
    <w:rsid w:val="00C30989"/>
    <w:rsid w:val="00C33B1F"/>
    <w:rsid w:val="00C52AB1"/>
    <w:rsid w:val="00C55D27"/>
    <w:rsid w:val="00C61184"/>
    <w:rsid w:val="00C75B3D"/>
    <w:rsid w:val="00C94278"/>
    <w:rsid w:val="00CA1851"/>
    <w:rsid w:val="00CA38B4"/>
    <w:rsid w:val="00CC53C3"/>
    <w:rsid w:val="00CC70A8"/>
    <w:rsid w:val="00CD1F73"/>
    <w:rsid w:val="00CE7BE2"/>
    <w:rsid w:val="00CF4519"/>
    <w:rsid w:val="00CF6A86"/>
    <w:rsid w:val="00D048CC"/>
    <w:rsid w:val="00D05885"/>
    <w:rsid w:val="00D13CD5"/>
    <w:rsid w:val="00D17FB5"/>
    <w:rsid w:val="00D20347"/>
    <w:rsid w:val="00D22275"/>
    <w:rsid w:val="00D33A6E"/>
    <w:rsid w:val="00D45BA7"/>
    <w:rsid w:val="00D519E0"/>
    <w:rsid w:val="00D576B6"/>
    <w:rsid w:val="00D66EAF"/>
    <w:rsid w:val="00D94BED"/>
    <w:rsid w:val="00DB5675"/>
    <w:rsid w:val="00DE1F88"/>
    <w:rsid w:val="00DE6C6E"/>
    <w:rsid w:val="00DF01FB"/>
    <w:rsid w:val="00E01593"/>
    <w:rsid w:val="00E15DB4"/>
    <w:rsid w:val="00E25411"/>
    <w:rsid w:val="00E37851"/>
    <w:rsid w:val="00E65007"/>
    <w:rsid w:val="00E74E32"/>
    <w:rsid w:val="00E82DCE"/>
    <w:rsid w:val="00E833C9"/>
    <w:rsid w:val="00E90682"/>
    <w:rsid w:val="00E9152C"/>
    <w:rsid w:val="00E976E8"/>
    <w:rsid w:val="00EA1923"/>
    <w:rsid w:val="00EB67BB"/>
    <w:rsid w:val="00EB68D6"/>
    <w:rsid w:val="00EC3C42"/>
    <w:rsid w:val="00EC571B"/>
    <w:rsid w:val="00ED63CE"/>
    <w:rsid w:val="00EF54F2"/>
    <w:rsid w:val="00F11117"/>
    <w:rsid w:val="00F136A8"/>
    <w:rsid w:val="00F202C6"/>
    <w:rsid w:val="00F31862"/>
    <w:rsid w:val="00F34923"/>
    <w:rsid w:val="00F40276"/>
    <w:rsid w:val="00F4234A"/>
    <w:rsid w:val="00F535E4"/>
    <w:rsid w:val="00F55217"/>
    <w:rsid w:val="00F70550"/>
    <w:rsid w:val="00F8423A"/>
    <w:rsid w:val="00FB0A00"/>
    <w:rsid w:val="00FC3767"/>
    <w:rsid w:val="00FC38D9"/>
    <w:rsid w:val="00FC3D97"/>
    <w:rsid w:val="00FD03DE"/>
    <w:rsid w:val="00FD1A67"/>
    <w:rsid w:val="00FD39BC"/>
    <w:rsid w:val="00FD6EBD"/>
    <w:rsid w:val="00FE1ABB"/>
    <w:rsid w:val="00FE20DA"/>
    <w:rsid w:val="00FE48BA"/>
    <w:rsid w:val="00FF1091"/>
    <w:rsid w:val="00FF65EA"/>
    <w:rsid w:val="02EAD21D"/>
    <w:rsid w:val="02F35B59"/>
    <w:rsid w:val="030446EE"/>
    <w:rsid w:val="045D5E9A"/>
    <w:rsid w:val="0497E756"/>
    <w:rsid w:val="04A0174F"/>
    <w:rsid w:val="0565FF6F"/>
    <w:rsid w:val="057A3716"/>
    <w:rsid w:val="0581B977"/>
    <w:rsid w:val="0586212E"/>
    <w:rsid w:val="058A38BE"/>
    <w:rsid w:val="05A2A20C"/>
    <w:rsid w:val="05E76ED7"/>
    <w:rsid w:val="06305C5F"/>
    <w:rsid w:val="06E35826"/>
    <w:rsid w:val="0783A464"/>
    <w:rsid w:val="07934BA4"/>
    <w:rsid w:val="07C83AAF"/>
    <w:rsid w:val="08C5AFEA"/>
    <w:rsid w:val="094BF44E"/>
    <w:rsid w:val="09CCA400"/>
    <w:rsid w:val="0A439BD2"/>
    <w:rsid w:val="0A6E8B4B"/>
    <w:rsid w:val="0A9B9B8B"/>
    <w:rsid w:val="0ACA54EE"/>
    <w:rsid w:val="0B342A03"/>
    <w:rsid w:val="0BC306DD"/>
    <w:rsid w:val="0D339004"/>
    <w:rsid w:val="0DE43DAB"/>
    <w:rsid w:val="0E263C5E"/>
    <w:rsid w:val="0E42AE01"/>
    <w:rsid w:val="0E558219"/>
    <w:rsid w:val="0E660949"/>
    <w:rsid w:val="0EFFAB1D"/>
    <w:rsid w:val="0FEDE730"/>
    <w:rsid w:val="11133E34"/>
    <w:rsid w:val="113C61D5"/>
    <w:rsid w:val="114D6360"/>
    <w:rsid w:val="11701511"/>
    <w:rsid w:val="12471422"/>
    <w:rsid w:val="12483027"/>
    <w:rsid w:val="13A96D6D"/>
    <w:rsid w:val="13BAD4A5"/>
    <w:rsid w:val="13DDF2D3"/>
    <w:rsid w:val="13E1B420"/>
    <w:rsid w:val="13F3B336"/>
    <w:rsid w:val="14B8941F"/>
    <w:rsid w:val="1510F370"/>
    <w:rsid w:val="15259AD8"/>
    <w:rsid w:val="164C5B57"/>
    <w:rsid w:val="16F62F2D"/>
    <w:rsid w:val="170A26DB"/>
    <w:rsid w:val="173C405A"/>
    <w:rsid w:val="1779A72E"/>
    <w:rsid w:val="181B6214"/>
    <w:rsid w:val="187C8220"/>
    <w:rsid w:val="18ADB0E0"/>
    <w:rsid w:val="18C300C8"/>
    <w:rsid w:val="1942CC15"/>
    <w:rsid w:val="19DCFC09"/>
    <w:rsid w:val="19E4D630"/>
    <w:rsid w:val="1B45239E"/>
    <w:rsid w:val="1BCFC76E"/>
    <w:rsid w:val="1C082999"/>
    <w:rsid w:val="1CEDB382"/>
    <w:rsid w:val="1DE2007D"/>
    <w:rsid w:val="1E13FFB9"/>
    <w:rsid w:val="1EE56AB0"/>
    <w:rsid w:val="1FC532A3"/>
    <w:rsid w:val="206F77C6"/>
    <w:rsid w:val="20E41FBA"/>
    <w:rsid w:val="20E61C0C"/>
    <w:rsid w:val="2155A9EE"/>
    <w:rsid w:val="239D16E1"/>
    <w:rsid w:val="23A046D1"/>
    <w:rsid w:val="251BC77E"/>
    <w:rsid w:val="253DB1CA"/>
    <w:rsid w:val="25980F8C"/>
    <w:rsid w:val="25CCF999"/>
    <w:rsid w:val="2686419D"/>
    <w:rsid w:val="26865621"/>
    <w:rsid w:val="28AFC124"/>
    <w:rsid w:val="28CC4D1D"/>
    <w:rsid w:val="29C66A82"/>
    <w:rsid w:val="2A30F27A"/>
    <w:rsid w:val="2A53EBE9"/>
    <w:rsid w:val="2B2A589A"/>
    <w:rsid w:val="2BCCC2DB"/>
    <w:rsid w:val="2C106F6F"/>
    <w:rsid w:val="2C484618"/>
    <w:rsid w:val="2C7CBDCF"/>
    <w:rsid w:val="2C8A8D4E"/>
    <w:rsid w:val="2D45FE44"/>
    <w:rsid w:val="2D68933C"/>
    <w:rsid w:val="2E56A9A0"/>
    <w:rsid w:val="2E86400A"/>
    <w:rsid w:val="2EE9B487"/>
    <w:rsid w:val="30419EB2"/>
    <w:rsid w:val="309B7497"/>
    <w:rsid w:val="30A50DDD"/>
    <w:rsid w:val="30B9DF21"/>
    <w:rsid w:val="322323E5"/>
    <w:rsid w:val="328E0E0A"/>
    <w:rsid w:val="341E425D"/>
    <w:rsid w:val="34293A68"/>
    <w:rsid w:val="35224646"/>
    <w:rsid w:val="359E2958"/>
    <w:rsid w:val="35FE1CD4"/>
    <w:rsid w:val="363D1030"/>
    <w:rsid w:val="3696D863"/>
    <w:rsid w:val="36DC56AA"/>
    <w:rsid w:val="36DDFF76"/>
    <w:rsid w:val="36FB8374"/>
    <w:rsid w:val="38630977"/>
    <w:rsid w:val="38ACEF62"/>
    <w:rsid w:val="38F4A46E"/>
    <w:rsid w:val="3B4DF05E"/>
    <w:rsid w:val="3B551BD2"/>
    <w:rsid w:val="3CFF5C4C"/>
    <w:rsid w:val="3E66E24F"/>
    <w:rsid w:val="42103C7A"/>
    <w:rsid w:val="43173F0A"/>
    <w:rsid w:val="43FEA1B1"/>
    <w:rsid w:val="449DA3C4"/>
    <w:rsid w:val="45024ED5"/>
    <w:rsid w:val="4624DDE9"/>
    <w:rsid w:val="46BC7197"/>
    <w:rsid w:val="47D6AE7E"/>
    <w:rsid w:val="4815E3F1"/>
    <w:rsid w:val="482AACFE"/>
    <w:rsid w:val="482AB819"/>
    <w:rsid w:val="482C35FD"/>
    <w:rsid w:val="486DDD85"/>
    <w:rsid w:val="48AAC6B4"/>
    <w:rsid w:val="48D212D4"/>
    <w:rsid w:val="49D7E0CB"/>
    <w:rsid w:val="4A8CAB58"/>
    <w:rsid w:val="4AF8E684"/>
    <w:rsid w:val="4B371FD3"/>
    <w:rsid w:val="4B4B1E9C"/>
    <w:rsid w:val="4B5FEFE0"/>
    <w:rsid w:val="4B7678F3"/>
    <w:rsid w:val="4D051E3A"/>
    <w:rsid w:val="4D5FA255"/>
    <w:rsid w:val="4D7EBDB3"/>
    <w:rsid w:val="4DA601F0"/>
    <w:rsid w:val="4DA7986B"/>
    <w:rsid w:val="4EE2302D"/>
    <w:rsid w:val="4EFDBB20"/>
    <w:rsid w:val="5070D00E"/>
    <w:rsid w:val="50C839F6"/>
    <w:rsid w:val="51BB211B"/>
    <w:rsid w:val="5207B537"/>
    <w:rsid w:val="5216218C"/>
    <w:rsid w:val="522AF2D0"/>
    <w:rsid w:val="52C42347"/>
    <w:rsid w:val="52FB7466"/>
    <w:rsid w:val="5338B0A0"/>
    <w:rsid w:val="5362E269"/>
    <w:rsid w:val="537ADBD6"/>
    <w:rsid w:val="538D4ECF"/>
    <w:rsid w:val="53C78D7A"/>
    <w:rsid w:val="548A46CE"/>
    <w:rsid w:val="56AA8A91"/>
    <w:rsid w:val="57D51570"/>
    <w:rsid w:val="58ED3EEC"/>
    <w:rsid w:val="592DEA53"/>
    <w:rsid w:val="597E3323"/>
    <w:rsid w:val="59D41D26"/>
    <w:rsid w:val="5B3746E0"/>
    <w:rsid w:val="5BB51F7E"/>
    <w:rsid w:val="5BE886C5"/>
    <w:rsid w:val="5C6FF2AF"/>
    <w:rsid w:val="5D026F9C"/>
    <w:rsid w:val="5D15AEC7"/>
    <w:rsid w:val="5E779B6F"/>
    <w:rsid w:val="5EFBD008"/>
    <w:rsid w:val="5F28CD8A"/>
    <w:rsid w:val="60E20DAC"/>
    <w:rsid w:val="61994434"/>
    <w:rsid w:val="61C3044F"/>
    <w:rsid w:val="61F1E300"/>
    <w:rsid w:val="6228210E"/>
    <w:rsid w:val="6231B4E9"/>
    <w:rsid w:val="6269C98E"/>
    <w:rsid w:val="634384AE"/>
    <w:rsid w:val="63AE835E"/>
    <w:rsid w:val="63AFBFDA"/>
    <w:rsid w:val="6448BD80"/>
    <w:rsid w:val="654008A9"/>
    <w:rsid w:val="6581A7DA"/>
    <w:rsid w:val="65A3D989"/>
    <w:rsid w:val="67BCAB53"/>
    <w:rsid w:val="68554452"/>
    <w:rsid w:val="68CDE131"/>
    <w:rsid w:val="6950145A"/>
    <w:rsid w:val="69970CB9"/>
    <w:rsid w:val="6A0E879E"/>
    <w:rsid w:val="6A15B312"/>
    <w:rsid w:val="6AD42656"/>
    <w:rsid w:val="6B19AD5B"/>
    <w:rsid w:val="6D1935F9"/>
    <w:rsid w:val="6DCC6DEA"/>
    <w:rsid w:val="6DD8B069"/>
    <w:rsid w:val="6DFB4D58"/>
    <w:rsid w:val="6E262149"/>
    <w:rsid w:val="6E4C34F2"/>
    <w:rsid w:val="6E4D3111"/>
    <w:rsid w:val="6E9161DE"/>
    <w:rsid w:val="6E9D34A3"/>
    <w:rsid w:val="6EF4408A"/>
    <w:rsid w:val="6EF9BF62"/>
    <w:rsid w:val="6F48118E"/>
    <w:rsid w:val="6F88B55A"/>
    <w:rsid w:val="6F8B3E51"/>
    <w:rsid w:val="6F9AE591"/>
    <w:rsid w:val="716B3CD7"/>
    <w:rsid w:val="7268AE82"/>
    <w:rsid w:val="7387C4CA"/>
    <w:rsid w:val="74279126"/>
    <w:rsid w:val="7523952B"/>
    <w:rsid w:val="75683793"/>
    <w:rsid w:val="75A477AE"/>
    <w:rsid w:val="75BA3E16"/>
    <w:rsid w:val="7708B2C4"/>
    <w:rsid w:val="774939EB"/>
    <w:rsid w:val="78B61391"/>
    <w:rsid w:val="78CCB432"/>
    <w:rsid w:val="7A31EDE4"/>
    <w:rsid w:val="7A9CCF2E"/>
    <w:rsid w:val="7AD6B4C2"/>
    <w:rsid w:val="7D7DCE45"/>
    <w:rsid w:val="7D9209B2"/>
    <w:rsid w:val="7E864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C831E786-13F8-47FB-8295-96AF05D7F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FF792D69-0846-4824-ACFA-FFD4ABD36A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685718-C679-4429-805A-3F80F0EEAF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5D7C41-2F61-4CA7-BC12-459F0D9B43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9B5385-FB17-4C86-9984-2E1190B9CDA3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1</TotalTime>
  <Pages>1</Pages>
  <Words>134</Words>
  <Characters>769</Characters>
  <Application>Microsoft Office Word</Application>
  <DocSecurity>0</DocSecurity>
  <Lines>6</Lines>
  <Paragraphs>1</Paragraphs>
  <ScaleCrop>false</ScaleCrop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Tracy Jose</cp:lastModifiedBy>
  <cp:revision>8</cp:revision>
  <dcterms:created xsi:type="dcterms:W3CDTF">2022-01-19T17:17:00Z</dcterms:created>
  <dcterms:modified xsi:type="dcterms:W3CDTF">2022-01-21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